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377DE7" w14:textId="77777777" w:rsidR="009944FB" w:rsidRPr="00654AF3" w:rsidRDefault="009944FB" w:rsidP="00654AF3">
      <w:pPr>
        <w:spacing w:before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650E80F" w14:textId="7CA4D2CA" w:rsidR="009944FB" w:rsidRPr="00654AF3" w:rsidRDefault="009944FB" w:rsidP="00654AF3">
      <w:pPr>
        <w:spacing w:before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54AF3">
        <w:rPr>
          <w:rFonts w:ascii="Times New Roman" w:eastAsia="Times New Roman" w:hAnsi="Times New Roman" w:cs="Times New Roman"/>
          <w:color w:val="000000"/>
          <w:sz w:val="24"/>
          <w:szCs w:val="24"/>
        </w:rPr>
        <w:t>LIS5782 Database Management Systems</w:t>
      </w:r>
    </w:p>
    <w:p w14:paraId="68E341F7" w14:textId="77777777" w:rsidR="009944FB" w:rsidRPr="00654AF3" w:rsidRDefault="009944FB" w:rsidP="00654AF3">
      <w:pPr>
        <w:spacing w:before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54AF3">
        <w:rPr>
          <w:rFonts w:ascii="Times New Roman" w:eastAsia="Times New Roman" w:hAnsi="Times New Roman" w:cs="Times New Roman"/>
          <w:color w:val="000000"/>
          <w:sz w:val="24"/>
          <w:szCs w:val="24"/>
        </w:rPr>
        <w:t>Dr. Timothy Kanke</w:t>
      </w:r>
    </w:p>
    <w:p w14:paraId="71669B9C" w14:textId="7C7034CE" w:rsidR="009944FB" w:rsidRPr="00654AF3" w:rsidRDefault="009944FB" w:rsidP="00654AF3">
      <w:pPr>
        <w:spacing w:before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4AF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cember </w:t>
      </w:r>
      <w:r w:rsidR="007C4DCC">
        <w:rPr>
          <w:rFonts w:ascii="Times New Roman" w:eastAsia="Times New Roman" w:hAnsi="Times New Roman" w:cs="Times New Roman"/>
          <w:color w:val="000000"/>
          <w:sz w:val="24"/>
          <w:szCs w:val="24"/>
        </w:rPr>
        <w:t>7</w:t>
      </w:r>
      <w:r w:rsidRPr="00654AF3">
        <w:rPr>
          <w:rFonts w:ascii="Times New Roman" w:eastAsia="Times New Roman" w:hAnsi="Times New Roman" w:cs="Times New Roman"/>
          <w:color w:val="000000"/>
          <w:sz w:val="24"/>
          <w:szCs w:val="24"/>
        </w:rPr>
        <w:t>, 2022</w:t>
      </w:r>
    </w:p>
    <w:p w14:paraId="086CABAF" w14:textId="77777777" w:rsidR="009944FB" w:rsidRPr="00654AF3" w:rsidRDefault="009944FB" w:rsidP="00654AF3">
      <w:pPr>
        <w:spacing w:before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54AF3">
        <w:rPr>
          <w:rFonts w:ascii="Times New Roman" w:eastAsia="Times New Roman" w:hAnsi="Times New Roman" w:cs="Times New Roman"/>
          <w:color w:val="000000"/>
          <w:sz w:val="24"/>
          <w:szCs w:val="24"/>
        </w:rPr>
        <w:t>Mehmet Can Ozmen</w:t>
      </w:r>
    </w:p>
    <w:p w14:paraId="637EBF9B" w14:textId="058C46AA" w:rsidR="00654AF3" w:rsidRPr="00654AF3" w:rsidRDefault="009944FB" w:rsidP="00654AF3">
      <w:pPr>
        <w:spacing w:before="24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54AF3">
        <w:rPr>
          <w:rFonts w:ascii="Times New Roman" w:hAnsi="Times New Roman" w:cs="Times New Roman"/>
          <w:b/>
          <w:bCs/>
          <w:sz w:val="24"/>
          <w:szCs w:val="24"/>
        </w:rPr>
        <w:t>Project 4</w:t>
      </w:r>
    </w:p>
    <w:p w14:paraId="717F9E3A" w14:textId="5DB20D55" w:rsidR="00654AF3" w:rsidRPr="00654AF3" w:rsidRDefault="00654AF3" w:rsidP="00654AF3">
      <w:pPr>
        <w:spacing w:before="24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54AF3">
        <w:rPr>
          <w:rFonts w:ascii="Times New Roman" w:hAnsi="Times New Roman" w:cs="Times New Roman"/>
          <w:b/>
          <w:bCs/>
          <w:sz w:val="24"/>
          <w:szCs w:val="24"/>
        </w:rPr>
        <w:t>SQL queries to setup database</w:t>
      </w:r>
    </w:p>
    <w:p w14:paraId="12B6580A" w14:textId="71A342F9" w:rsidR="00654AF3" w:rsidRPr="00654AF3" w:rsidRDefault="00654AF3" w:rsidP="00654AF3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use ozmenmehmet;</w:t>
      </w:r>
    </w:p>
    <w:p w14:paraId="1F4D3E39" w14:textId="061C757F" w:rsidR="00654AF3" w:rsidRPr="00654AF3" w:rsidRDefault="00654AF3" w:rsidP="00654AF3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show tables;</w:t>
      </w:r>
    </w:p>
    <w:p w14:paraId="0CD44FF3" w14:textId="77777777" w:rsidR="00654AF3" w:rsidRPr="00654AF3" w:rsidRDefault="00654AF3" w:rsidP="00654AF3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6715D26D" w14:textId="6762277F" w:rsidR="00654AF3" w:rsidRPr="00654AF3" w:rsidRDefault="00654AF3" w:rsidP="00654AF3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ALTER TABLE airportp4</w:t>
      </w:r>
    </w:p>
    <w:p w14:paraId="13833F7B" w14:textId="2FEE0E6C" w:rsidR="00654AF3" w:rsidRPr="00654AF3" w:rsidRDefault="00654AF3" w:rsidP="00654AF3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RENAME TO Airport;</w:t>
      </w:r>
    </w:p>
    <w:p w14:paraId="00FE4CF8" w14:textId="77777777" w:rsidR="00654AF3" w:rsidRPr="00654AF3" w:rsidRDefault="00654AF3" w:rsidP="00654AF3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4247FCAE" w14:textId="4B836134" w:rsidR="00654AF3" w:rsidRPr="00654AF3" w:rsidRDefault="00654AF3" w:rsidP="00654AF3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ALTER TABLE flightp4tm</w:t>
      </w:r>
    </w:p>
    <w:p w14:paraId="01F91137" w14:textId="7CC345A4" w:rsidR="00654AF3" w:rsidRPr="00654AF3" w:rsidRDefault="00654AF3" w:rsidP="00654AF3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RENAME TO FlightTm;</w:t>
      </w:r>
    </w:p>
    <w:p w14:paraId="6A539F3C" w14:textId="2510A7FA" w:rsidR="00654AF3" w:rsidRPr="00654AF3" w:rsidRDefault="00654AF3" w:rsidP="00654AF3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0B08D9DF" w14:textId="73C2E14E" w:rsidR="00654AF3" w:rsidRPr="00654AF3" w:rsidRDefault="00654AF3" w:rsidP="00654AF3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SET sql_mode=(SELECT REPLACE(@@sql_mode,'ONLY_FULL_GROUP_BY',''));</w:t>
      </w:r>
    </w:p>
    <w:p w14:paraId="164A7063" w14:textId="2A968A97" w:rsidR="00654AF3" w:rsidRPr="00654AF3" w:rsidRDefault="00654AF3" w:rsidP="00654AF3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SET SQL_SAFE_UPDATES = 0;</w:t>
      </w:r>
    </w:p>
    <w:p w14:paraId="4D87C15C" w14:textId="4986558B" w:rsidR="00654AF3" w:rsidRDefault="00654AF3" w:rsidP="00654AF3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418C8273" w14:textId="46753E28" w:rsidR="00654AF3" w:rsidRDefault="00654AF3" w:rsidP="00654AF3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1ADE7035" w14:textId="62835567" w:rsidR="00654AF3" w:rsidRDefault="00654AF3" w:rsidP="00654AF3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63703A71" w14:textId="637EDBB6" w:rsidR="00654AF3" w:rsidRDefault="00654AF3" w:rsidP="00654AF3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14BFCD15" w14:textId="1D2B4AB0" w:rsidR="00654AF3" w:rsidRDefault="00654AF3" w:rsidP="00654AF3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20DD1449" w14:textId="5C5FFFE5" w:rsidR="00654AF3" w:rsidRDefault="00654AF3" w:rsidP="00654AF3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69E8EA0D" w14:textId="77777777" w:rsidR="00654AF3" w:rsidRPr="00654AF3" w:rsidRDefault="00654AF3" w:rsidP="00654AF3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74FD54B8" w14:textId="5AF11683" w:rsidR="00636008" w:rsidRPr="00654AF3" w:rsidRDefault="00636008" w:rsidP="00654AF3">
      <w:pPr>
        <w:spacing w:before="24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54AF3">
        <w:rPr>
          <w:rFonts w:ascii="Times New Roman" w:hAnsi="Times New Roman" w:cs="Times New Roman"/>
          <w:b/>
          <w:bCs/>
          <w:sz w:val="24"/>
          <w:szCs w:val="24"/>
        </w:rPr>
        <w:t>SQL STATEMENTS</w:t>
      </w:r>
    </w:p>
    <w:p w14:paraId="2CD51FB1" w14:textId="77777777" w:rsidR="00ED78E5" w:rsidRPr="00654AF3" w:rsidRDefault="00ED78E5" w:rsidP="00654AF3">
      <w:pPr>
        <w:pStyle w:val="ListParagraph"/>
        <w:numPr>
          <w:ilvl w:val="0"/>
          <w:numId w:val="5"/>
        </w:num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1CAFF445" w14:textId="16CBECBD" w:rsidR="009944FB" w:rsidRPr="00654AF3" w:rsidRDefault="009944FB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 xml:space="preserve">SELECT M.mnNm as </w:t>
      </w:r>
      <w:r w:rsidR="00B403FC" w:rsidRPr="00654AF3">
        <w:rPr>
          <w:rFonts w:ascii="Times New Roman" w:hAnsi="Times New Roman" w:cs="Times New Roman"/>
          <w:sz w:val="24"/>
          <w:szCs w:val="24"/>
        </w:rPr>
        <w:t>`</w:t>
      </w:r>
      <w:r w:rsidRPr="00654AF3">
        <w:rPr>
          <w:rFonts w:ascii="Times New Roman" w:hAnsi="Times New Roman" w:cs="Times New Roman"/>
          <w:sz w:val="24"/>
          <w:szCs w:val="24"/>
        </w:rPr>
        <w:t>Month</w:t>
      </w:r>
      <w:r w:rsidR="00B403FC" w:rsidRPr="00654AF3">
        <w:rPr>
          <w:rFonts w:ascii="Times New Roman" w:hAnsi="Times New Roman" w:cs="Times New Roman"/>
          <w:sz w:val="24"/>
          <w:szCs w:val="24"/>
        </w:rPr>
        <w:t>`</w:t>
      </w:r>
      <w:r w:rsidRPr="00654AF3">
        <w:rPr>
          <w:rFonts w:ascii="Times New Roman" w:hAnsi="Times New Roman" w:cs="Times New Roman"/>
          <w:sz w:val="24"/>
          <w:szCs w:val="24"/>
        </w:rPr>
        <w:t xml:space="preserve">, sum(L.mail) as </w:t>
      </w:r>
      <w:r w:rsidR="00B403FC" w:rsidRPr="00654AF3">
        <w:rPr>
          <w:rFonts w:ascii="Times New Roman" w:hAnsi="Times New Roman" w:cs="Times New Roman"/>
          <w:sz w:val="24"/>
          <w:szCs w:val="24"/>
        </w:rPr>
        <w:t>`</w:t>
      </w:r>
      <w:r w:rsidRPr="00654AF3">
        <w:rPr>
          <w:rFonts w:ascii="Times New Roman" w:hAnsi="Times New Roman" w:cs="Times New Roman"/>
          <w:sz w:val="24"/>
          <w:szCs w:val="24"/>
        </w:rPr>
        <w:t>Mail</w:t>
      </w:r>
      <w:r w:rsidR="00B403FC" w:rsidRPr="00654AF3">
        <w:rPr>
          <w:rFonts w:ascii="Times New Roman" w:hAnsi="Times New Roman" w:cs="Times New Roman"/>
          <w:sz w:val="24"/>
          <w:szCs w:val="24"/>
        </w:rPr>
        <w:t>`</w:t>
      </w:r>
      <w:r w:rsidRPr="00654AF3">
        <w:rPr>
          <w:rFonts w:ascii="Times New Roman" w:hAnsi="Times New Roman" w:cs="Times New Roman"/>
          <w:sz w:val="24"/>
          <w:szCs w:val="24"/>
        </w:rPr>
        <w:t xml:space="preserve">, sum(L.frght) as </w:t>
      </w:r>
      <w:r w:rsidR="00B403FC" w:rsidRPr="00654AF3">
        <w:rPr>
          <w:rFonts w:ascii="Times New Roman" w:hAnsi="Times New Roman" w:cs="Times New Roman"/>
          <w:sz w:val="24"/>
          <w:szCs w:val="24"/>
        </w:rPr>
        <w:t>`</w:t>
      </w:r>
      <w:r w:rsidRPr="00654AF3">
        <w:rPr>
          <w:rFonts w:ascii="Times New Roman" w:hAnsi="Times New Roman" w:cs="Times New Roman"/>
          <w:sz w:val="24"/>
          <w:szCs w:val="24"/>
        </w:rPr>
        <w:t>Freight</w:t>
      </w:r>
      <w:r w:rsidR="00B403FC" w:rsidRPr="00654AF3">
        <w:rPr>
          <w:rFonts w:ascii="Times New Roman" w:hAnsi="Times New Roman" w:cs="Times New Roman"/>
          <w:sz w:val="24"/>
          <w:szCs w:val="24"/>
        </w:rPr>
        <w:t>`</w:t>
      </w:r>
    </w:p>
    <w:p w14:paraId="253AC9AB" w14:textId="77777777" w:rsidR="009944FB" w:rsidRPr="00654AF3" w:rsidRDefault="009944FB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FROM mnth M, cload L, flight F</w:t>
      </w:r>
    </w:p>
    <w:p w14:paraId="5B576D5A" w14:textId="77777777" w:rsidR="009944FB" w:rsidRPr="00654AF3" w:rsidRDefault="009944FB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WHERE M.mnID=F.mnID and F.ftRN=L.ftRN</w:t>
      </w:r>
    </w:p>
    <w:p w14:paraId="454F1193" w14:textId="2D00282B" w:rsidR="006073D1" w:rsidRPr="00654AF3" w:rsidRDefault="009944FB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GROUP BY month;</w:t>
      </w:r>
    </w:p>
    <w:p w14:paraId="269597FE" w14:textId="74543B3C" w:rsidR="00654AF3" w:rsidRPr="00654AF3" w:rsidRDefault="00654AF3" w:rsidP="00654AF3">
      <w:pPr>
        <w:spacing w:before="24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AB3CC7" wp14:editId="4D13AEAD">
            <wp:extent cx="1871918" cy="2154116"/>
            <wp:effectExtent l="0" t="0" r="0" b="0"/>
            <wp:docPr id="1" name="Picture 1" descr="Graphical user interface, application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table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84547" cy="2168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3EE52" w14:textId="77777777" w:rsidR="00654AF3" w:rsidRDefault="00654AF3" w:rsidP="00654AF3">
      <w:pPr>
        <w:pStyle w:val="ListParagraph"/>
        <w:numPr>
          <w:ilvl w:val="0"/>
          <w:numId w:val="5"/>
        </w:num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4BB9427D" w14:textId="0B908C52" w:rsidR="00654AF3" w:rsidRPr="00654AF3" w:rsidRDefault="00654AF3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SELECT R.rtID as `RouteID`, A.apNm as `Origin`, B.apNm as `Destination`</w:t>
      </w:r>
    </w:p>
    <w:p w14:paraId="1D389FBC" w14:textId="77777777" w:rsidR="00654AF3" w:rsidRPr="00654AF3" w:rsidRDefault="00654AF3" w:rsidP="00654AF3">
      <w:pPr>
        <w:spacing w:before="240"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FROM route R, airport A, airport B, region RE</w:t>
      </w:r>
    </w:p>
    <w:p w14:paraId="2054BF79" w14:textId="2CD5076C" w:rsidR="00654AF3" w:rsidRPr="00654AF3" w:rsidRDefault="00654AF3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WHERE R.origin=A.apID and R.destin=B.apID and R.rgID=RE.rgID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54AF3">
        <w:rPr>
          <w:rFonts w:ascii="Times New Roman" w:hAnsi="Times New Roman" w:cs="Times New Roman"/>
          <w:sz w:val="24"/>
          <w:szCs w:val="24"/>
        </w:rPr>
        <w:t>RE.rgDesc='pacific'</w:t>
      </w:r>
    </w:p>
    <w:p w14:paraId="553414EF" w14:textId="7F86F475" w:rsidR="009944FB" w:rsidRDefault="00654AF3" w:rsidP="00654AF3">
      <w:pPr>
        <w:spacing w:before="240"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ORDER BY A.apNm;</w:t>
      </w:r>
    </w:p>
    <w:p w14:paraId="775D1720" w14:textId="33AC071B" w:rsidR="00654AF3" w:rsidRDefault="00654AF3" w:rsidP="00654AF3">
      <w:pPr>
        <w:spacing w:before="24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18BE3CE" wp14:editId="2813317A">
            <wp:extent cx="3411415" cy="1330872"/>
            <wp:effectExtent l="0" t="0" r="0" b="3175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47475" cy="134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9D9FE" w14:textId="28A456B3" w:rsidR="00654AF3" w:rsidRDefault="00654AF3" w:rsidP="00654AF3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439ED9DC" w14:textId="77777777" w:rsidR="00654AF3" w:rsidRPr="00654AF3" w:rsidRDefault="00654AF3" w:rsidP="00654AF3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01E352CD" w14:textId="105ED58C" w:rsidR="005D629F" w:rsidRPr="00654AF3" w:rsidRDefault="005D629F" w:rsidP="00654AF3">
      <w:pPr>
        <w:pStyle w:val="ListParagraph"/>
        <w:numPr>
          <w:ilvl w:val="0"/>
          <w:numId w:val="5"/>
        </w:num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423FD3A7" w14:textId="17A55AD1" w:rsidR="00AE79A2" w:rsidRPr="00654AF3" w:rsidRDefault="00AE79A2" w:rsidP="00654AF3">
      <w:pPr>
        <w:spacing w:before="240"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 xml:space="preserve">SELECT C.crrNm as </w:t>
      </w:r>
      <w:r w:rsidR="00B403FC" w:rsidRPr="00654AF3">
        <w:rPr>
          <w:rFonts w:ascii="Times New Roman" w:hAnsi="Times New Roman" w:cs="Times New Roman"/>
          <w:sz w:val="24"/>
          <w:szCs w:val="24"/>
        </w:rPr>
        <w:t>`</w:t>
      </w:r>
      <w:r w:rsidRPr="00654AF3">
        <w:rPr>
          <w:rFonts w:ascii="Times New Roman" w:hAnsi="Times New Roman" w:cs="Times New Roman"/>
          <w:sz w:val="24"/>
          <w:szCs w:val="24"/>
        </w:rPr>
        <w:t>Carrier</w:t>
      </w:r>
      <w:r w:rsidR="00B403FC" w:rsidRPr="00654AF3">
        <w:rPr>
          <w:rFonts w:ascii="Times New Roman" w:hAnsi="Times New Roman" w:cs="Times New Roman"/>
          <w:sz w:val="24"/>
          <w:szCs w:val="24"/>
        </w:rPr>
        <w:t>`</w:t>
      </w:r>
      <w:r w:rsidRPr="00654AF3">
        <w:rPr>
          <w:rFonts w:ascii="Times New Roman" w:hAnsi="Times New Roman" w:cs="Times New Roman"/>
          <w:sz w:val="24"/>
          <w:szCs w:val="24"/>
        </w:rPr>
        <w:t xml:space="preserve">, F.dAct as </w:t>
      </w:r>
      <w:r w:rsidR="00B403FC" w:rsidRPr="00654AF3">
        <w:rPr>
          <w:rFonts w:ascii="Times New Roman" w:hAnsi="Times New Roman" w:cs="Times New Roman"/>
          <w:sz w:val="24"/>
          <w:szCs w:val="24"/>
        </w:rPr>
        <w:t>`</w:t>
      </w:r>
      <w:r w:rsidRPr="00654AF3">
        <w:rPr>
          <w:rFonts w:ascii="Times New Roman" w:hAnsi="Times New Roman" w:cs="Times New Roman"/>
          <w:sz w:val="24"/>
          <w:szCs w:val="24"/>
        </w:rPr>
        <w:t>Flights</w:t>
      </w:r>
      <w:r w:rsidR="00B403FC" w:rsidRPr="00654AF3">
        <w:rPr>
          <w:rFonts w:ascii="Times New Roman" w:hAnsi="Times New Roman" w:cs="Times New Roman"/>
          <w:sz w:val="24"/>
          <w:szCs w:val="24"/>
        </w:rPr>
        <w:t>`</w:t>
      </w:r>
    </w:p>
    <w:p w14:paraId="25A78F9A" w14:textId="77777777" w:rsidR="00AE79A2" w:rsidRPr="00654AF3" w:rsidRDefault="00AE79A2" w:rsidP="00654AF3">
      <w:pPr>
        <w:spacing w:before="240"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FROM carrier C, flight F</w:t>
      </w:r>
    </w:p>
    <w:p w14:paraId="283CC9EF" w14:textId="77777777" w:rsidR="00AE79A2" w:rsidRPr="00654AF3" w:rsidRDefault="00AE79A2" w:rsidP="00654AF3">
      <w:pPr>
        <w:spacing w:before="240"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WHERE C.crrID=F.crrID and F.dAct &gt; 20</w:t>
      </w:r>
    </w:p>
    <w:p w14:paraId="3F1B9823" w14:textId="77777777" w:rsidR="00AE79A2" w:rsidRPr="00654AF3" w:rsidRDefault="00AE79A2" w:rsidP="00654AF3">
      <w:pPr>
        <w:spacing w:before="240"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GROUP BY C.crrNm</w:t>
      </w:r>
    </w:p>
    <w:p w14:paraId="1FCDFD5E" w14:textId="72BA19AE" w:rsidR="009944FB" w:rsidRPr="00654AF3" w:rsidRDefault="00AE79A2" w:rsidP="00654AF3">
      <w:pPr>
        <w:spacing w:before="240"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ORDER BY f.dAct;</w:t>
      </w:r>
    </w:p>
    <w:p w14:paraId="1D152F73" w14:textId="286E39C7" w:rsidR="00654AF3" w:rsidRPr="00654AF3" w:rsidRDefault="00654AF3" w:rsidP="00654AF3">
      <w:pPr>
        <w:spacing w:before="240" w:line="240" w:lineRule="auto"/>
        <w:ind w:firstLine="360"/>
        <w:jc w:val="center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6E14771" wp14:editId="3BE767AA">
            <wp:extent cx="1626577" cy="2027329"/>
            <wp:effectExtent l="0" t="0" r="0" b="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48644" cy="2054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E739C" w14:textId="07242D61" w:rsidR="009504D2" w:rsidRPr="00654AF3" w:rsidRDefault="009504D2" w:rsidP="00654AF3">
      <w:pPr>
        <w:pStyle w:val="ListParagraph"/>
        <w:numPr>
          <w:ilvl w:val="0"/>
          <w:numId w:val="5"/>
        </w:num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3C7DBD7D" w14:textId="247EE08B" w:rsidR="009944FB" w:rsidRPr="00654AF3" w:rsidRDefault="009944FB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 xml:space="preserve">SELECT DISTINCT L.payLd as </w:t>
      </w:r>
      <w:r w:rsidR="00B403FC" w:rsidRPr="00654AF3">
        <w:rPr>
          <w:rFonts w:ascii="Times New Roman" w:hAnsi="Times New Roman" w:cs="Times New Roman"/>
          <w:sz w:val="24"/>
          <w:szCs w:val="24"/>
        </w:rPr>
        <w:t>`</w:t>
      </w:r>
      <w:r w:rsidRPr="00654AF3">
        <w:rPr>
          <w:rFonts w:ascii="Times New Roman" w:hAnsi="Times New Roman" w:cs="Times New Roman"/>
          <w:sz w:val="24"/>
          <w:szCs w:val="24"/>
        </w:rPr>
        <w:t>Pay</w:t>
      </w:r>
      <w:r w:rsidR="00AB16C9" w:rsidRPr="00654AF3">
        <w:rPr>
          <w:rFonts w:ascii="Times New Roman" w:hAnsi="Times New Roman" w:cs="Times New Roman"/>
          <w:sz w:val="24"/>
          <w:szCs w:val="24"/>
        </w:rPr>
        <w:t>l</w:t>
      </w:r>
      <w:r w:rsidRPr="00654AF3">
        <w:rPr>
          <w:rFonts w:ascii="Times New Roman" w:hAnsi="Times New Roman" w:cs="Times New Roman"/>
          <w:sz w:val="24"/>
          <w:szCs w:val="24"/>
        </w:rPr>
        <w:t>oad</w:t>
      </w:r>
      <w:r w:rsidR="00B403FC" w:rsidRPr="00654AF3">
        <w:rPr>
          <w:rFonts w:ascii="Times New Roman" w:hAnsi="Times New Roman" w:cs="Times New Roman"/>
          <w:sz w:val="24"/>
          <w:szCs w:val="24"/>
        </w:rPr>
        <w:t>`</w:t>
      </w:r>
      <w:r w:rsidRPr="00654AF3">
        <w:rPr>
          <w:rFonts w:ascii="Times New Roman" w:hAnsi="Times New Roman" w:cs="Times New Roman"/>
          <w:sz w:val="24"/>
          <w:szCs w:val="24"/>
        </w:rPr>
        <w:t xml:space="preserve">, L.seat as </w:t>
      </w:r>
      <w:r w:rsidR="00B403FC" w:rsidRPr="00654AF3">
        <w:rPr>
          <w:rFonts w:ascii="Times New Roman" w:hAnsi="Times New Roman" w:cs="Times New Roman"/>
          <w:sz w:val="24"/>
          <w:szCs w:val="24"/>
        </w:rPr>
        <w:t>`</w:t>
      </w:r>
      <w:r w:rsidRPr="00654AF3">
        <w:rPr>
          <w:rFonts w:ascii="Times New Roman" w:hAnsi="Times New Roman" w:cs="Times New Roman"/>
          <w:sz w:val="24"/>
          <w:szCs w:val="24"/>
        </w:rPr>
        <w:t>Seats</w:t>
      </w:r>
      <w:r w:rsidR="00B403FC" w:rsidRPr="00654AF3">
        <w:rPr>
          <w:rFonts w:ascii="Times New Roman" w:hAnsi="Times New Roman" w:cs="Times New Roman"/>
          <w:sz w:val="24"/>
          <w:szCs w:val="24"/>
        </w:rPr>
        <w:t>`</w:t>
      </w:r>
      <w:r w:rsidRPr="00654AF3">
        <w:rPr>
          <w:rFonts w:ascii="Times New Roman" w:hAnsi="Times New Roman" w:cs="Times New Roman"/>
          <w:sz w:val="24"/>
          <w:szCs w:val="24"/>
        </w:rPr>
        <w:t xml:space="preserve">, A.model as </w:t>
      </w:r>
      <w:r w:rsidR="00B403FC" w:rsidRPr="00654AF3">
        <w:rPr>
          <w:rFonts w:ascii="Times New Roman" w:hAnsi="Times New Roman" w:cs="Times New Roman"/>
          <w:sz w:val="24"/>
          <w:szCs w:val="24"/>
        </w:rPr>
        <w:t>`</w:t>
      </w:r>
      <w:r w:rsidRPr="00654AF3">
        <w:rPr>
          <w:rFonts w:ascii="Times New Roman" w:hAnsi="Times New Roman" w:cs="Times New Roman"/>
          <w:sz w:val="24"/>
          <w:szCs w:val="24"/>
        </w:rPr>
        <w:t>Aircraft</w:t>
      </w:r>
      <w:r w:rsidR="00B403FC" w:rsidRPr="00654AF3">
        <w:rPr>
          <w:rFonts w:ascii="Times New Roman" w:hAnsi="Times New Roman" w:cs="Times New Roman"/>
          <w:sz w:val="24"/>
          <w:szCs w:val="24"/>
        </w:rPr>
        <w:t>`</w:t>
      </w:r>
      <w:r w:rsidRPr="00654AF3">
        <w:rPr>
          <w:rFonts w:ascii="Times New Roman" w:hAnsi="Times New Roman" w:cs="Times New Roman"/>
          <w:sz w:val="24"/>
          <w:szCs w:val="24"/>
        </w:rPr>
        <w:t xml:space="preserve">, C.ctrNm as </w:t>
      </w:r>
      <w:r w:rsidR="00B403FC" w:rsidRPr="00654AF3">
        <w:rPr>
          <w:rFonts w:ascii="Times New Roman" w:hAnsi="Times New Roman" w:cs="Times New Roman"/>
          <w:sz w:val="24"/>
          <w:szCs w:val="24"/>
        </w:rPr>
        <w:t>`</w:t>
      </w:r>
      <w:r w:rsidRPr="00654AF3">
        <w:rPr>
          <w:rFonts w:ascii="Times New Roman" w:hAnsi="Times New Roman" w:cs="Times New Roman"/>
          <w:sz w:val="24"/>
          <w:szCs w:val="24"/>
        </w:rPr>
        <w:t>Country</w:t>
      </w:r>
      <w:r w:rsidR="00B403FC" w:rsidRPr="00654AF3">
        <w:rPr>
          <w:rFonts w:ascii="Times New Roman" w:hAnsi="Times New Roman" w:cs="Times New Roman"/>
          <w:sz w:val="24"/>
          <w:szCs w:val="24"/>
        </w:rPr>
        <w:t>`</w:t>
      </w:r>
    </w:p>
    <w:p w14:paraId="3EDB430C" w14:textId="3BBB5DBD" w:rsidR="009944FB" w:rsidRPr="00654AF3" w:rsidRDefault="009944FB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FROM cload L, aircraft A,</w:t>
      </w:r>
      <w:r w:rsidR="00005139" w:rsidRPr="00654AF3">
        <w:rPr>
          <w:rFonts w:ascii="Times New Roman" w:hAnsi="Times New Roman" w:cs="Times New Roman"/>
          <w:sz w:val="24"/>
          <w:szCs w:val="24"/>
        </w:rPr>
        <w:t xml:space="preserve"> </w:t>
      </w:r>
      <w:r w:rsidR="00654AF3" w:rsidRPr="00654AF3">
        <w:rPr>
          <w:rFonts w:ascii="Times New Roman" w:hAnsi="Times New Roman" w:cs="Times New Roman"/>
          <w:sz w:val="24"/>
          <w:szCs w:val="24"/>
        </w:rPr>
        <w:t>airport</w:t>
      </w:r>
      <w:r w:rsidR="00005139" w:rsidRPr="00654AF3">
        <w:rPr>
          <w:rFonts w:ascii="Times New Roman" w:hAnsi="Times New Roman" w:cs="Times New Roman"/>
          <w:sz w:val="24"/>
          <w:szCs w:val="24"/>
        </w:rPr>
        <w:t xml:space="preserve"> B,</w:t>
      </w:r>
      <w:r w:rsidRPr="00654AF3">
        <w:rPr>
          <w:rFonts w:ascii="Times New Roman" w:hAnsi="Times New Roman" w:cs="Times New Roman"/>
          <w:sz w:val="24"/>
          <w:szCs w:val="24"/>
        </w:rPr>
        <w:t xml:space="preserve"> country C, flight F, route R, city </w:t>
      </w:r>
      <w:r w:rsidR="00005139" w:rsidRPr="00654AF3">
        <w:rPr>
          <w:rFonts w:ascii="Times New Roman" w:hAnsi="Times New Roman" w:cs="Times New Roman"/>
          <w:sz w:val="24"/>
          <w:szCs w:val="24"/>
        </w:rPr>
        <w:t>CI</w:t>
      </w:r>
    </w:p>
    <w:p w14:paraId="7CA7E6A4" w14:textId="31DC49EC" w:rsidR="009944FB" w:rsidRPr="00654AF3" w:rsidRDefault="009944FB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WHERE L.ftRN=F.ftRN and F.acID=A.acID and F.rtID=R.rtID and R.destin=B.apID and B.citID=</w:t>
      </w:r>
      <w:r w:rsidR="00773596" w:rsidRPr="00654AF3">
        <w:rPr>
          <w:rFonts w:ascii="Times New Roman" w:hAnsi="Times New Roman" w:cs="Times New Roman"/>
          <w:sz w:val="24"/>
          <w:szCs w:val="24"/>
        </w:rPr>
        <w:t>CI</w:t>
      </w:r>
      <w:r w:rsidRPr="00654AF3">
        <w:rPr>
          <w:rFonts w:ascii="Times New Roman" w:hAnsi="Times New Roman" w:cs="Times New Roman"/>
          <w:sz w:val="24"/>
          <w:szCs w:val="24"/>
        </w:rPr>
        <w:t xml:space="preserve">.citID and </w:t>
      </w:r>
      <w:r w:rsidR="00773596" w:rsidRPr="00654AF3">
        <w:rPr>
          <w:rFonts w:ascii="Times New Roman" w:hAnsi="Times New Roman" w:cs="Times New Roman"/>
          <w:sz w:val="24"/>
          <w:szCs w:val="24"/>
        </w:rPr>
        <w:t>CI</w:t>
      </w:r>
      <w:r w:rsidRPr="00654AF3">
        <w:rPr>
          <w:rFonts w:ascii="Times New Roman" w:hAnsi="Times New Roman" w:cs="Times New Roman"/>
          <w:sz w:val="24"/>
          <w:szCs w:val="24"/>
        </w:rPr>
        <w:t>.ctrID=C.ctrID and C.ctrNm in (</w:t>
      </w:r>
      <w:r w:rsidR="00B403FC" w:rsidRPr="00654AF3">
        <w:rPr>
          <w:rFonts w:ascii="Times New Roman" w:hAnsi="Times New Roman" w:cs="Times New Roman"/>
          <w:sz w:val="24"/>
          <w:szCs w:val="24"/>
        </w:rPr>
        <w:t>'</w:t>
      </w:r>
      <w:r w:rsidRPr="00654AF3">
        <w:rPr>
          <w:rFonts w:ascii="Times New Roman" w:hAnsi="Times New Roman" w:cs="Times New Roman"/>
          <w:sz w:val="24"/>
          <w:szCs w:val="24"/>
        </w:rPr>
        <w:t>Canada', 'Brazil', 'Bahamas', 'Germany')</w:t>
      </w:r>
    </w:p>
    <w:p w14:paraId="50482620" w14:textId="2BD1CB60" w:rsidR="009944FB" w:rsidRPr="00654AF3" w:rsidRDefault="009944FB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 xml:space="preserve">ORDER BY </w:t>
      </w:r>
      <w:r w:rsidR="00AB16C9" w:rsidRPr="00654AF3">
        <w:rPr>
          <w:rFonts w:ascii="Times New Roman" w:hAnsi="Times New Roman" w:cs="Times New Roman"/>
          <w:sz w:val="24"/>
          <w:szCs w:val="24"/>
        </w:rPr>
        <w:t>Payload</w:t>
      </w:r>
      <w:r w:rsidRPr="00654AF3">
        <w:rPr>
          <w:rFonts w:ascii="Times New Roman" w:hAnsi="Times New Roman" w:cs="Times New Roman"/>
          <w:sz w:val="24"/>
          <w:szCs w:val="24"/>
        </w:rPr>
        <w:t>;</w:t>
      </w:r>
    </w:p>
    <w:p w14:paraId="321F26DB" w14:textId="00147597" w:rsidR="006073D1" w:rsidRDefault="00654AF3" w:rsidP="00654AF3">
      <w:pPr>
        <w:spacing w:before="24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AA478F0" wp14:editId="4A89FBAF">
            <wp:extent cx="2382715" cy="1337335"/>
            <wp:effectExtent l="0" t="0" r="0" b="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05339" cy="1350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FCA51" w14:textId="77777777" w:rsidR="00654AF3" w:rsidRPr="00654AF3" w:rsidRDefault="00654AF3" w:rsidP="00654AF3">
      <w:pPr>
        <w:spacing w:before="24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AEB7FE6" w14:textId="35080404" w:rsidR="009944FB" w:rsidRPr="00654AF3" w:rsidRDefault="009944FB" w:rsidP="00654AF3">
      <w:pPr>
        <w:pStyle w:val="ListParagraph"/>
        <w:numPr>
          <w:ilvl w:val="0"/>
          <w:numId w:val="5"/>
        </w:num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77ED80EF" w14:textId="77777777" w:rsidR="007856F9" w:rsidRPr="00654AF3" w:rsidRDefault="007856F9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SELECT G.group as 'Carrier Group', count(F.dSch) as 'Scheduled Departures'</w:t>
      </w:r>
    </w:p>
    <w:p w14:paraId="6D785705" w14:textId="77777777" w:rsidR="007856F9" w:rsidRPr="00654AF3" w:rsidRDefault="007856F9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FROM crrgroup G, carrier C, flight F</w:t>
      </w:r>
    </w:p>
    <w:p w14:paraId="3CAF40F2" w14:textId="77777777" w:rsidR="007856F9" w:rsidRPr="00654AF3" w:rsidRDefault="007856F9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WHERE G.cgID=C.cgID and C.crrID=F.crrID</w:t>
      </w:r>
    </w:p>
    <w:p w14:paraId="2A5B4D92" w14:textId="77777777" w:rsidR="007856F9" w:rsidRPr="00654AF3" w:rsidRDefault="007856F9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GROUP BY G.group</w:t>
      </w:r>
    </w:p>
    <w:p w14:paraId="25983E2B" w14:textId="385E4E07" w:rsidR="006073D1" w:rsidRPr="00654AF3" w:rsidRDefault="007856F9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ORDER BY count(F.dSch);</w:t>
      </w:r>
    </w:p>
    <w:p w14:paraId="14E42C93" w14:textId="5FB940D8" w:rsidR="007856F9" w:rsidRPr="00654AF3" w:rsidRDefault="00654AF3" w:rsidP="00654AF3">
      <w:pPr>
        <w:spacing w:before="240" w:line="24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0F9753C" wp14:editId="24877967">
            <wp:extent cx="3175679" cy="1125416"/>
            <wp:effectExtent l="0" t="0" r="5715" b="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80943" cy="1127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5EE28" w14:textId="6417F5CC" w:rsidR="009504D2" w:rsidRPr="00654AF3" w:rsidRDefault="009504D2" w:rsidP="00654AF3">
      <w:pPr>
        <w:pStyle w:val="ListParagraph"/>
        <w:numPr>
          <w:ilvl w:val="0"/>
          <w:numId w:val="5"/>
        </w:num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0E8C8068" w14:textId="4380CCE5" w:rsidR="009944FB" w:rsidRPr="00654AF3" w:rsidRDefault="009944FB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 xml:space="preserve">SELECT R.rtID as </w:t>
      </w:r>
      <w:r w:rsidR="00B403FC" w:rsidRPr="00654AF3">
        <w:rPr>
          <w:rFonts w:ascii="Times New Roman" w:hAnsi="Times New Roman" w:cs="Times New Roman"/>
          <w:sz w:val="24"/>
          <w:szCs w:val="24"/>
        </w:rPr>
        <w:t>'</w:t>
      </w:r>
      <w:r w:rsidRPr="00654AF3">
        <w:rPr>
          <w:rFonts w:ascii="Times New Roman" w:hAnsi="Times New Roman" w:cs="Times New Roman"/>
          <w:sz w:val="24"/>
          <w:szCs w:val="24"/>
        </w:rPr>
        <w:t>RouteID</w:t>
      </w:r>
      <w:r w:rsidR="00B403FC" w:rsidRPr="00654AF3">
        <w:rPr>
          <w:rFonts w:ascii="Times New Roman" w:hAnsi="Times New Roman" w:cs="Times New Roman"/>
          <w:sz w:val="24"/>
          <w:szCs w:val="24"/>
        </w:rPr>
        <w:t>'</w:t>
      </w:r>
    </w:p>
    <w:p w14:paraId="3F26CCB4" w14:textId="03A9F981" w:rsidR="009944FB" w:rsidRPr="00654AF3" w:rsidRDefault="009944FB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 xml:space="preserve">FROM route R, flight F, </w:t>
      </w:r>
      <w:r w:rsidR="00654AF3" w:rsidRPr="00654AF3">
        <w:rPr>
          <w:rFonts w:ascii="Times New Roman" w:hAnsi="Times New Roman" w:cs="Times New Roman"/>
          <w:sz w:val="24"/>
          <w:szCs w:val="24"/>
        </w:rPr>
        <w:t>flighttm</w:t>
      </w:r>
      <w:r w:rsidRPr="00654AF3">
        <w:rPr>
          <w:rFonts w:ascii="Times New Roman" w:hAnsi="Times New Roman" w:cs="Times New Roman"/>
          <w:sz w:val="24"/>
          <w:szCs w:val="24"/>
        </w:rPr>
        <w:t xml:space="preserve"> </w:t>
      </w:r>
      <w:r w:rsidR="00D50178" w:rsidRPr="00654AF3">
        <w:rPr>
          <w:rFonts w:ascii="Times New Roman" w:hAnsi="Times New Roman" w:cs="Times New Roman"/>
          <w:sz w:val="24"/>
          <w:szCs w:val="24"/>
        </w:rPr>
        <w:t>FT</w:t>
      </w:r>
    </w:p>
    <w:p w14:paraId="4E87F4B3" w14:textId="4476A78C" w:rsidR="009944FB" w:rsidRPr="00654AF3" w:rsidRDefault="009944FB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WHERE R.rtID=F.rtID and F.ftRN=</w:t>
      </w:r>
      <w:r w:rsidR="00D50178" w:rsidRPr="00654AF3">
        <w:rPr>
          <w:rFonts w:ascii="Times New Roman" w:hAnsi="Times New Roman" w:cs="Times New Roman"/>
          <w:sz w:val="24"/>
          <w:szCs w:val="24"/>
        </w:rPr>
        <w:t>FT</w:t>
      </w:r>
      <w:r w:rsidRPr="00654AF3">
        <w:rPr>
          <w:rFonts w:ascii="Times New Roman" w:hAnsi="Times New Roman" w:cs="Times New Roman"/>
          <w:sz w:val="24"/>
          <w:szCs w:val="24"/>
        </w:rPr>
        <w:t>.ftRN</w:t>
      </w:r>
    </w:p>
    <w:p w14:paraId="50C352AA" w14:textId="77777777" w:rsidR="009944FB" w:rsidRPr="00654AF3" w:rsidRDefault="009944FB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GROUP BY R.rtID</w:t>
      </w:r>
    </w:p>
    <w:p w14:paraId="70472337" w14:textId="06F1B6C0" w:rsidR="009944FB" w:rsidRPr="00654AF3" w:rsidRDefault="009944FB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 xml:space="preserve">ORDER BY </w:t>
      </w:r>
      <w:r w:rsidR="00D50178" w:rsidRPr="00654AF3">
        <w:rPr>
          <w:rFonts w:ascii="Times New Roman" w:hAnsi="Times New Roman" w:cs="Times New Roman"/>
          <w:sz w:val="24"/>
          <w:szCs w:val="24"/>
        </w:rPr>
        <w:t>FT</w:t>
      </w:r>
      <w:r w:rsidRPr="00654AF3">
        <w:rPr>
          <w:rFonts w:ascii="Times New Roman" w:hAnsi="Times New Roman" w:cs="Times New Roman"/>
          <w:sz w:val="24"/>
          <w:szCs w:val="24"/>
        </w:rPr>
        <w:t>.airTm limit 1;</w:t>
      </w:r>
    </w:p>
    <w:p w14:paraId="741EDE8D" w14:textId="5450B06B" w:rsidR="009944FB" w:rsidRPr="00654AF3" w:rsidRDefault="00654AF3" w:rsidP="00654AF3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68CE225" wp14:editId="3020C692">
            <wp:extent cx="1176268" cy="483577"/>
            <wp:effectExtent l="0" t="0" r="508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177792" cy="484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4D800" w14:textId="5ECF48B2" w:rsidR="00654AF3" w:rsidRPr="00654AF3" w:rsidRDefault="00654AF3" w:rsidP="00654AF3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5124C68E" w14:textId="0AE21306" w:rsidR="00654AF3" w:rsidRPr="00654AF3" w:rsidRDefault="00654AF3" w:rsidP="00654AF3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1E009410" w14:textId="173CFD36" w:rsidR="00654AF3" w:rsidRPr="00654AF3" w:rsidRDefault="00654AF3" w:rsidP="00654AF3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19CABA77" w14:textId="11602367" w:rsidR="00654AF3" w:rsidRPr="00654AF3" w:rsidRDefault="00654AF3" w:rsidP="00654AF3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303AD46D" w14:textId="7C492108" w:rsidR="00654AF3" w:rsidRDefault="00654AF3" w:rsidP="00654AF3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1C852E17" w14:textId="77777777" w:rsidR="00654AF3" w:rsidRPr="00654AF3" w:rsidRDefault="00654AF3" w:rsidP="00654AF3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3FAE80A8" w14:textId="77777777" w:rsidR="00654AF3" w:rsidRPr="00654AF3" w:rsidRDefault="00654AF3" w:rsidP="00654AF3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589AA8C6" w14:textId="229DB101" w:rsidR="005D629F" w:rsidRPr="00654AF3" w:rsidRDefault="005D629F" w:rsidP="00654AF3">
      <w:pPr>
        <w:pStyle w:val="ListParagraph"/>
        <w:numPr>
          <w:ilvl w:val="0"/>
          <w:numId w:val="5"/>
        </w:num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5F4CC4E0" w14:textId="7CE9A6D8" w:rsidR="009944FB" w:rsidRPr="00654AF3" w:rsidRDefault="009944FB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 xml:space="preserve">SELECT crrNm as </w:t>
      </w:r>
      <w:r w:rsidR="00B403FC" w:rsidRPr="00654AF3">
        <w:rPr>
          <w:rFonts w:ascii="Times New Roman" w:hAnsi="Times New Roman" w:cs="Times New Roman"/>
          <w:sz w:val="24"/>
          <w:szCs w:val="24"/>
        </w:rPr>
        <w:t>'</w:t>
      </w:r>
      <w:r w:rsidR="00C37AD8" w:rsidRPr="00654AF3">
        <w:rPr>
          <w:rFonts w:ascii="Times New Roman" w:hAnsi="Times New Roman" w:cs="Times New Roman"/>
          <w:sz w:val="24"/>
          <w:szCs w:val="24"/>
        </w:rPr>
        <w:t>C</w:t>
      </w:r>
      <w:r w:rsidR="00DB6B93" w:rsidRPr="00654AF3">
        <w:rPr>
          <w:rFonts w:ascii="Times New Roman" w:hAnsi="Times New Roman" w:cs="Times New Roman"/>
          <w:sz w:val="24"/>
          <w:szCs w:val="24"/>
        </w:rPr>
        <w:t>arrier</w:t>
      </w:r>
      <w:r w:rsidR="00B403FC" w:rsidRPr="00654AF3">
        <w:rPr>
          <w:rFonts w:ascii="Times New Roman" w:hAnsi="Times New Roman" w:cs="Times New Roman"/>
          <w:sz w:val="24"/>
          <w:szCs w:val="24"/>
        </w:rPr>
        <w:t>'</w:t>
      </w:r>
    </w:p>
    <w:p w14:paraId="1F29B6BE" w14:textId="77777777" w:rsidR="009944FB" w:rsidRPr="00654AF3" w:rsidRDefault="009944FB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FROM (SELECT C.crrNm, sum(L.psngr) as sumpsngr</w:t>
      </w:r>
    </w:p>
    <w:p w14:paraId="1E546A0C" w14:textId="462A309F" w:rsidR="009944FB" w:rsidRPr="00654AF3" w:rsidRDefault="009944FB" w:rsidP="00654AF3">
      <w:pPr>
        <w:spacing w:before="24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FROM carrier C, cload L, flight F</w:t>
      </w:r>
    </w:p>
    <w:p w14:paraId="27750BBA" w14:textId="7ABAA491" w:rsidR="009944FB" w:rsidRPr="00654AF3" w:rsidRDefault="009944FB" w:rsidP="00654AF3">
      <w:pPr>
        <w:spacing w:before="24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WHERE C.crrID=F.crrID and F.ftRN=L.ftRN</w:t>
      </w:r>
    </w:p>
    <w:p w14:paraId="504FAF58" w14:textId="6E092EE0" w:rsidR="009944FB" w:rsidRPr="00654AF3" w:rsidRDefault="009944FB" w:rsidP="00654AF3">
      <w:pPr>
        <w:spacing w:before="24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GROUP BY C.crrNm) subq where subq.sumpsngr=0</w:t>
      </w:r>
    </w:p>
    <w:p w14:paraId="1BE2D0C2" w14:textId="439BA87C" w:rsidR="006073D1" w:rsidRPr="00654AF3" w:rsidRDefault="009944FB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ORDER BY crrNm;</w:t>
      </w:r>
    </w:p>
    <w:p w14:paraId="459B6EF2" w14:textId="5132BB56" w:rsidR="00654AF3" w:rsidRPr="00654AF3" w:rsidRDefault="00654AF3" w:rsidP="00654AF3">
      <w:pPr>
        <w:spacing w:before="240" w:line="24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249AFC1" wp14:editId="052A65DA">
            <wp:extent cx="1925515" cy="1009236"/>
            <wp:effectExtent l="0" t="0" r="0" b="635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35703" cy="1014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D25A2" w14:textId="6BE9735C" w:rsidR="009504D2" w:rsidRPr="00654AF3" w:rsidRDefault="009504D2" w:rsidP="00654AF3">
      <w:pPr>
        <w:pStyle w:val="ListParagraph"/>
        <w:numPr>
          <w:ilvl w:val="0"/>
          <w:numId w:val="5"/>
        </w:num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0B46F51F" w14:textId="29E00BE0" w:rsidR="009944FB" w:rsidRPr="00654AF3" w:rsidRDefault="009944FB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 xml:space="preserve">SELECT DISTINCT concat (C.citNm, </w:t>
      </w:r>
      <w:r w:rsidR="00B403FC" w:rsidRPr="00654AF3">
        <w:rPr>
          <w:rFonts w:ascii="Times New Roman" w:hAnsi="Times New Roman" w:cs="Times New Roman"/>
          <w:sz w:val="24"/>
          <w:szCs w:val="24"/>
        </w:rPr>
        <w:t>'</w:t>
      </w:r>
      <w:r w:rsidRPr="00654AF3">
        <w:rPr>
          <w:rFonts w:ascii="Times New Roman" w:hAnsi="Times New Roman" w:cs="Times New Roman"/>
          <w:sz w:val="24"/>
          <w:szCs w:val="24"/>
        </w:rPr>
        <w:t xml:space="preserve">, </w:t>
      </w:r>
      <w:r w:rsidR="00B403FC" w:rsidRPr="00654AF3">
        <w:rPr>
          <w:rFonts w:ascii="Times New Roman" w:hAnsi="Times New Roman" w:cs="Times New Roman"/>
          <w:sz w:val="24"/>
          <w:szCs w:val="24"/>
        </w:rPr>
        <w:t>'</w:t>
      </w:r>
      <w:r w:rsidRPr="00654AF3">
        <w:rPr>
          <w:rFonts w:ascii="Times New Roman" w:hAnsi="Times New Roman" w:cs="Times New Roman"/>
          <w:sz w:val="24"/>
          <w:szCs w:val="24"/>
        </w:rPr>
        <w:t xml:space="preserve">, S.staNm) as </w:t>
      </w:r>
      <w:r w:rsidR="00B403FC" w:rsidRPr="00654AF3">
        <w:rPr>
          <w:rFonts w:ascii="Times New Roman" w:hAnsi="Times New Roman" w:cs="Times New Roman"/>
          <w:sz w:val="24"/>
          <w:szCs w:val="24"/>
        </w:rPr>
        <w:t>'</w:t>
      </w:r>
      <w:r w:rsidRPr="00654AF3">
        <w:rPr>
          <w:rFonts w:ascii="Times New Roman" w:hAnsi="Times New Roman" w:cs="Times New Roman"/>
          <w:sz w:val="24"/>
          <w:szCs w:val="24"/>
        </w:rPr>
        <w:t>Location</w:t>
      </w:r>
      <w:r w:rsidR="00B403FC" w:rsidRPr="00654AF3">
        <w:rPr>
          <w:rFonts w:ascii="Times New Roman" w:hAnsi="Times New Roman" w:cs="Times New Roman"/>
          <w:sz w:val="24"/>
          <w:szCs w:val="24"/>
        </w:rPr>
        <w:t>'</w:t>
      </w:r>
    </w:p>
    <w:p w14:paraId="3C364FC6" w14:textId="32FD3A30" w:rsidR="009944FB" w:rsidRPr="00654AF3" w:rsidRDefault="009944FB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FROM city C, state S,</w:t>
      </w:r>
      <w:r w:rsidR="00CF4FD1" w:rsidRPr="00654AF3">
        <w:rPr>
          <w:rFonts w:ascii="Times New Roman" w:hAnsi="Times New Roman" w:cs="Times New Roman"/>
          <w:sz w:val="24"/>
          <w:szCs w:val="24"/>
        </w:rPr>
        <w:t xml:space="preserve"> </w:t>
      </w:r>
      <w:r w:rsidRPr="00654AF3">
        <w:rPr>
          <w:rFonts w:ascii="Times New Roman" w:hAnsi="Times New Roman" w:cs="Times New Roman"/>
          <w:sz w:val="24"/>
          <w:szCs w:val="24"/>
        </w:rPr>
        <w:t xml:space="preserve">flight F, route R, </w:t>
      </w:r>
      <w:r w:rsidR="00654AF3" w:rsidRPr="00654AF3">
        <w:rPr>
          <w:rFonts w:ascii="Times New Roman" w:hAnsi="Times New Roman" w:cs="Times New Roman"/>
          <w:sz w:val="24"/>
          <w:szCs w:val="24"/>
        </w:rPr>
        <w:t>airport</w:t>
      </w:r>
      <w:r w:rsidRPr="00654AF3">
        <w:rPr>
          <w:rFonts w:ascii="Times New Roman" w:hAnsi="Times New Roman" w:cs="Times New Roman"/>
          <w:sz w:val="24"/>
          <w:szCs w:val="24"/>
        </w:rPr>
        <w:t xml:space="preserve"> A</w:t>
      </w:r>
      <w:r w:rsidR="00CF4FD1" w:rsidRPr="00654AF3">
        <w:rPr>
          <w:rFonts w:ascii="Times New Roman" w:hAnsi="Times New Roman" w:cs="Times New Roman"/>
          <w:sz w:val="24"/>
          <w:szCs w:val="24"/>
        </w:rPr>
        <w:t>, config</w:t>
      </w:r>
    </w:p>
    <w:p w14:paraId="0A9F2A89" w14:textId="17B2E43B" w:rsidR="009944FB" w:rsidRPr="00654AF3" w:rsidRDefault="009944FB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 xml:space="preserve">WHERE A.citID=C.citID and C.staID=S.staID and F.rtID=R.rtID and R.origin=A.apID and </w:t>
      </w:r>
      <w:r w:rsidR="00CF4FD1" w:rsidRPr="00654AF3">
        <w:rPr>
          <w:rFonts w:ascii="Times New Roman" w:hAnsi="Times New Roman" w:cs="Times New Roman"/>
          <w:sz w:val="24"/>
          <w:szCs w:val="24"/>
        </w:rPr>
        <w:t>config.</w:t>
      </w:r>
      <w:r w:rsidRPr="00654AF3">
        <w:rPr>
          <w:rFonts w:ascii="Times New Roman" w:hAnsi="Times New Roman" w:cs="Times New Roman"/>
          <w:sz w:val="24"/>
          <w:szCs w:val="24"/>
        </w:rPr>
        <w:t>cnfID=F.cnfID and cnfDesc='seaplane'</w:t>
      </w:r>
    </w:p>
    <w:p w14:paraId="172F87D0" w14:textId="77777777" w:rsidR="009944FB" w:rsidRPr="00654AF3" w:rsidRDefault="009944FB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ORDER BY C.citNm;</w:t>
      </w:r>
    </w:p>
    <w:p w14:paraId="426D89E5" w14:textId="390B6486" w:rsidR="00654AF3" w:rsidRPr="00654AF3" w:rsidRDefault="00654AF3" w:rsidP="00654AF3">
      <w:pPr>
        <w:spacing w:before="24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B9E4A86" wp14:editId="31110FD4">
            <wp:extent cx="1565031" cy="2198495"/>
            <wp:effectExtent l="0" t="0" r="0" b="0"/>
            <wp:docPr id="9" name="Picture 9" descr="Applicatio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pplication&#10;&#10;Description automatically generated with low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570762" cy="2206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B5613" w14:textId="3E7848AF" w:rsidR="009504D2" w:rsidRPr="00654AF3" w:rsidRDefault="009504D2" w:rsidP="00654AF3">
      <w:pPr>
        <w:pStyle w:val="ListParagraph"/>
        <w:numPr>
          <w:ilvl w:val="0"/>
          <w:numId w:val="5"/>
        </w:num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035EB8ED" w14:textId="53D3DFC3" w:rsidR="009944FB" w:rsidRPr="00654AF3" w:rsidRDefault="009944FB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 xml:space="preserve">SELECT C.citNm as </w:t>
      </w:r>
      <w:r w:rsidR="00B403FC" w:rsidRPr="00654AF3">
        <w:rPr>
          <w:rFonts w:ascii="Times New Roman" w:hAnsi="Times New Roman" w:cs="Times New Roman"/>
          <w:sz w:val="24"/>
          <w:szCs w:val="24"/>
        </w:rPr>
        <w:t>'</w:t>
      </w:r>
      <w:r w:rsidRPr="00654AF3">
        <w:rPr>
          <w:rFonts w:ascii="Times New Roman" w:hAnsi="Times New Roman" w:cs="Times New Roman"/>
          <w:sz w:val="24"/>
          <w:szCs w:val="24"/>
        </w:rPr>
        <w:t>City</w:t>
      </w:r>
      <w:r w:rsidR="00B403FC" w:rsidRPr="00654AF3">
        <w:rPr>
          <w:rFonts w:ascii="Times New Roman" w:hAnsi="Times New Roman" w:cs="Times New Roman"/>
          <w:sz w:val="24"/>
          <w:szCs w:val="24"/>
        </w:rPr>
        <w:t>'</w:t>
      </w:r>
      <w:r w:rsidRPr="00654AF3">
        <w:rPr>
          <w:rFonts w:ascii="Times New Roman" w:hAnsi="Times New Roman" w:cs="Times New Roman"/>
          <w:sz w:val="24"/>
          <w:szCs w:val="24"/>
        </w:rPr>
        <w:t xml:space="preserve">, D.ctrNm as </w:t>
      </w:r>
      <w:r w:rsidR="00B403FC" w:rsidRPr="00654AF3">
        <w:rPr>
          <w:rFonts w:ascii="Times New Roman" w:hAnsi="Times New Roman" w:cs="Times New Roman"/>
          <w:sz w:val="24"/>
          <w:szCs w:val="24"/>
        </w:rPr>
        <w:t>'</w:t>
      </w:r>
      <w:r w:rsidRPr="00654AF3">
        <w:rPr>
          <w:rFonts w:ascii="Times New Roman" w:hAnsi="Times New Roman" w:cs="Times New Roman"/>
          <w:sz w:val="24"/>
          <w:szCs w:val="24"/>
        </w:rPr>
        <w:t>Country</w:t>
      </w:r>
      <w:r w:rsidR="00B403FC" w:rsidRPr="00654AF3">
        <w:rPr>
          <w:rFonts w:ascii="Times New Roman" w:hAnsi="Times New Roman" w:cs="Times New Roman"/>
          <w:sz w:val="24"/>
          <w:szCs w:val="24"/>
        </w:rPr>
        <w:t>'</w:t>
      </w:r>
    </w:p>
    <w:p w14:paraId="63E9126B" w14:textId="77777777" w:rsidR="009944FB" w:rsidRPr="00654AF3" w:rsidRDefault="009944FB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FROM city C, country D</w:t>
      </w:r>
    </w:p>
    <w:p w14:paraId="7F748728" w14:textId="77777777" w:rsidR="009944FB" w:rsidRPr="00654AF3" w:rsidRDefault="009944FB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WHERE C.ctrID=D.ctrID and C.citNm like 'a%'</w:t>
      </w:r>
    </w:p>
    <w:p w14:paraId="374D3074" w14:textId="2AD879AB" w:rsidR="006073D1" w:rsidRPr="00654AF3" w:rsidRDefault="009944FB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ORDER BY city;</w:t>
      </w:r>
    </w:p>
    <w:p w14:paraId="4ECAD6C8" w14:textId="7407FA8F" w:rsidR="00654AF3" w:rsidRPr="00654AF3" w:rsidRDefault="00654AF3" w:rsidP="00654AF3">
      <w:pPr>
        <w:spacing w:before="24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90AC361" wp14:editId="45B14593">
            <wp:extent cx="1257300" cy="2453764"/>
            <wp:effectExtent l="0" t="0" r="0" b="3810"/>
            <wp:docPr id="10" name="Picture 10" descr="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, Excel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273335" cy="2485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5772B" w14:textId="77777777" w:rsidR="006073D1" w:rsidRPr="00654AF3" w:rsidRDefault="006073D1" w:rsidP="00654AF3">
      <w:pPr>
        <w:pStyle w:val="ListParagraph"/>
        <w:numPr>
          <w:ilvl w:val="0"/>
          <w:numId w:val="5"/>
        </w:num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520F9513" w14:textId="77777777" w:rsidR="002F5AA3" w:rsidRPr="002F5AA3" w:rsidRDefault="002F5AA3" w:rsidP="002F5AA3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 w:rsidRPr="002F5AA3">
        <w:rPr>
          <w:rFonts w:ascii="Times New Roman" w:hAnsi="Times New Roman" w:cs="Times New Roman"/>
          <w:sz w:val="24"/>
          <w:szCs w:val="24"/>
        </w:rPr>
        <w:t>SELECT C.crrNm as 'Major Carrier', ROUND(sum(F.dAct) *100 / sum(F.dSch), 0) as 'Percentage of Actual Departures'</w:t>
      </w:r>
    </w:p>
    <w:p w14:paraId="3AD6D7DD" w14:textId="77777777" w:rsidR="002F5AA3" w:rsidRPr="002F5AA3" w:rsidRDefault="002F5AA3" w:rsidP="002F5AA3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 w:rsidRPr="002F5AA3">
        <w:rPr>
          <w:rFonts w:ascii="Times New Roman" w:hAnsi="Times New Roman" w:cs="Times New Roman"/>
          <w:sz w:val="24"/>
          <w:szCs w:val="24"/>
        </w:rPr>
        <w:t>FROM crrgroup G, carrier C, flight F</w:t>
      </w:r>
    </w:p>
    <w:p w14:paraId="5F240A95" w14:textId="77777777" w:rsidR="002F5AA3" w:rsidRPr="002F5AA3" w:rsidRDefault="002F5AA3" w:rsidP="002F5AA3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 w:rsidRPr="002F5AA3">
        <w:rPr>
          <w:rFonts w:ascii="Times New Roman" w:hAnsi="Times New Roman" w:cs="Times New Roman"/>
          <w:sz w:val="24"/>
          <w:szCs w:val="24"/>
        </w:rPr>
        <w:t>WHERE G.cgID = 3 and G.cgID=C.cgID and C.crrID=F.crrID</w:t>
      </w:r>
    </w:p>
    <w:p w14:paraId="04B6D30B" w14:textId="77777777" w:rsidR="002F5AA3" w:rsidRPr="002F5AA3" w:rsidRDefault="002F5AA3" w:rsidP="002F5AA3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 w:rsidRPr="002F5AA3">
        <w:rPr>
          <w:rFonts w:ascii="Times New Roman" w:hAnsi="Times New Roman" w:cs="Times New Roman"/>
          <w:sz w:val="24"/>
          <w:szCs w:val="24"/>
        </w:rPr>
        <w:t>GROUP BY C.crrNm</w:t>
      </w:r>
    </w:p>
    <w:p w14:paraId="15341BB6" w14:textId="136A3E35" w:rsidR="00654AF3" w:rsidRDefault="002F5AA3" w:rsidP="002F5AA3">
      <w:pPr>
        <w:spacing w:before="240" w:line="240" w:lineRule="auto"/>
        <w:rPr>
          <w:rFonts w:ascii="Times New Roman" w:hAnsi="Times New Roman" w:cs="Times New Roman"/>
          <w:noProof/>
          <w:sz w:val="24"/>
          <w:szCs w:val="24"/>
        </w:rPr>
      </w:pPr>
      <w:r w:rsidRPr="002F5AA3">
        <w:rPr>
          <w:rFonts w:ascii="Times New Roman" w:hAnsi="Times New Roman" w:cs="Times New Roman"/>
          <w:sz w:val="24"/>
          <w:szCs w:val="24"/>
        </w:rPr>
        <w:t>ORDER BY  ROUND(sum(F.dAct) *100 / sum(F.dSch), 0) asc;</w:t>
      </w:r>
    </w:p>
    <w:p w14:paraId="6DE12555" w14:textId="2CBF059B" w:rsidR="002F5AA3" w:rsidRDefault="000E12BE" w:rsidP="002F5AA3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 w:rsidRPr="000E12BE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746DC9B" wp14:editId="0A953138">
            <wp:extent cx="2564193" cy="1635369"/>
            <wp:effectExtent l="0" t="0" r="7620" b="3175"/>
            <wp:docPr id="15" name="Picture 1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abl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77461" cy="1643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EBC3D" w14:textId="3DE82848" w:rsidR="00654AF3" w:rsidRDefault="00654AF3" w:rsidP="00654AF3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0E5E2DDF" w14:textId="164C7AF6" w:rsidR="00654AF3" w:rsidRPr="00654AF3" w:rsidRDefault="00654AF3" w:rsidP="00654AF3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59EEAF84" w14:textId="1B128A7A" w:rsidR="006073D1" w:rsidRPr="00654AF3" w:rsidRDefault="006073D1" w:rsidP="00654AF3">
      <w:pPr>
        <w:pStyle w:val="ListParagraph"/>
        <w:numPr>
          <w:ilvl w:val="0"/>
          <w:numId w:val="5"/>
        </w:num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775433C7" w14:textId="1602D11B" w:rsidR="009944FB" w:rsidRPr="00654AF3" w:rsidRDefault="009944FB" w:rsidP="00654AF3">
      <w:pPr>
        <w:spacing w:before="240"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 xml:space="preserve">SELECT DISTINCT M.mkNm as </w:t>
      </w:r>
      <w:r w:rsidR="00B403FC" w:rsidRPr="00654AF3">
        <w:rPr>
          <w:rFonts w:ascii="Times New Roman" w:hAnsi="Times New Roman" w:cs="Times New Roman"/>
          <w:sz w:val="24"/>
          <w:szCs w:val="24"/>
        </w:rPr>
        <w:t>'</w:t>
      </w:r>
      <w:r w:rsidRPr="00654AF3">
        <w:rPr>
          <w:rFonts w:ascii="Times New Roman" w:hAnsi="Times New Roman" w:cs="Times New Roman"/>
          <w:sz w:val="24"/>
          <w:szCs w:val="24"/>
        </w:rPr>
        <w:t>Builder</w:t>
      </w:r>
      <w:r w:rsidR="00B403FC" w:rsidRPr="00654AF3">
        <w:rPr>
          <w:rFonts w:ascii="Times New Roman" w:hAnsi="Times New Roman" w:cs="Times New Roman"/>
          <w:sz w:val="24"/>
          <w:szCs w:val="24"/>
        </w:rPr>
        <w:t>'</w:t>
      </w:r>
      <w:r w:rsidRPr="00654AF3">
        <w:rPr>
          <w:rFonts w:ascii="Times New Roman" w:hAnsi="Times New Roman" w:cs="Times New Roman"/>
          <w:sz w:val="24"/>
          <w:szCs w:val="24"/>
        </w:rPr>
        <w:t xml:space="preserve">, A.model as </w:t>
      </w:r>
      <w:r w:rsidR="00B403FC" w:rsidRPr="00654AF3">
        <w:rPr>
          <w:rFonts w:ascii="Times New Roman" w:hAnsi="Times New Roman" w:cs="Times New Roman"/>
          <w:sz w:val="24"/>
          <w:szCs w:val="24"/>
        </w:rPr>
        <w:t>'</w:t>
      </w:r>
      <w:r w:rsidRPr="00654AF3">
        <w:rPr>
          <w:rFonts w:ascii="Times New Roman" w:hAnsi="Times New Roman" w:cs="Times New Roman"/>
          <w:sz w:val="24"/>
          <w:szCs w:val="24"/>
        </w:rPr>
        <w:t>Model</w:t>
      </w:r>
      <w:r w:rsidR="00B403FC" w:rsidRPr="00654AF3">
        <w:rPr>
          <w:rFonts w:ascii="Times New Roman" w:hAnsi="Times New Roman" w:cs="Times New Roman"/>
          <w:sz w:val="24"/>
          <w:szCs w:val="24"/>
        </w:rPr>
        <w:t>'</w:t>
      </w:r>
    </w:p>
    <w:p w14:paraId="745360FC" w14:textId="77777777" w:rsidR="009944FB" w:rsidRPr="00654AF3" w:rsidRDefault="009944FB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FROM make M, aircraft A</w:t>
      </w:r>
    </w:p>
    <w:p w14:paraId="3DBCA1F4" w14:textId="77777777" w:rsidR="009944FB" w:rsidRPr="00654AF3" w:rsidRDefault="009944FB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WHERE M.mkID=A.mkID</w:t>
      </w:r>
    </w:p>
    <w:p w14:paraId="089DD19B" w14:textId="7ACC7EE9" w:rsidR="009944FB" w:rsidRPr="00654AF3" w:rsidRDefault="009944FB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ORDER BY Builder;</w:t>
      </w:r>
    </w:p>
    <w:p w14:paraId="297ED11F" w14:textId="4876FB4C" w:rsidR="009944FB" w:rsidRPr="00654AF3" w:rsidRDefault="00654AF3" w:rsidP="00654AF3">
      <w:pPr>
        <w:spacing w:before="24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C9ADBB4" wp14:editId="0B656FC3">
            <wp:extent cx="1975750" cy="2532185"/>
            <wp:effectExtent l="0" t="0" r="5715" b="1905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980030" cy="2537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54AF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2D3ABAE" wp14:editId="2BE64981">
            <wp:extent cx="2110153" cy="2503138"/>
            <wp:effectExtent l="0" t="0" r="4445" b="0"/>
            <wp:docPr id="13" name="Picture 1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abl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115747" cy="2509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8A584" w14:textId="18E357DC" w:rsidR="00ED78E5" w:rsidRPr="00654AF3" w:rsidRDefault="00654AF3" w:rsidP="00654AF3">
      <w:pPr>
        <w:pStyle w:val="ListParagraph"/>
        <w:numPr>
          <w:ilvl w:val="0"/>
          <w:numId w:val="5"/>
        </w:num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10AB4982" wp14:editId="51C30366">
            <wp:simplePos x="0" y="0"/>
            <wp:positionH relativeFrom="column">
              <wp:posOffset>3331747</wp:posOffset>
            </wp:positionH>
            <wp:positionV relativeFrom="paragraph">
              <wp:posOffset>250483</wp:posOffset>
            </wp:positionV>
            <wp:extent cx="1556239" cy="2316868"/>
            <wp:effectExtent l="0" t="0" r="6350" b="7620"/>
            <wp:wrapNone/>
            <wp:docPr id="14" name="Picture 14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able&#10;&#10;Description automatically generated with medium confidenc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6239" cy="23168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295361" w14:textId="26F07100" w:rsidR="009944FB" w:rsidRPr="00654AF3" w:rsidRDefault="009944FB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SET SQL_SAFE_UPDATES = 0;</w:t>
      </w:r>
    </w:p>
    <w:p w14:paraId="29705DCC" w14:textId="77777777" w:rsidR="009944FB" w:rsidRPr="00654AF3" w:rsidRDefault="009944FB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UPDATE make</w:t>
      </w:r>
    </w:p>
    <w:p w14:paraId="56CB1F5F" w14:textId="77777777" w:rsidR="009944FB" w:rsidRPr="00654AF3" w:rsidRDefault="009944FB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SET mkNm='Oceanic Aerospace'</w:t>
      </w:r>
    </w:p>
    <w:p w14:paraId="2FE955D8" w14:textId="16BEEFBA" w:rsidR="00654AF3" w:rsidRDefault="009944FB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54AF3">
        <w:rPr>
          <w:rFonts w:ascii="Times New Roman" w:hAnsi="Times New Roman" w:cs="Times New Roman"/>
          <w:sz w:val="24"/>
          <w:szCs w:val="24"/>
        </w:rPr>
        <w:t>WHERE mkNm='CASA';</w:t>
      </w:r>
    </w:p>
    <w:p w14:paraId="35FF7C27" w14:textId="77777777" w:rsidR="00654AF3" w:rsidRDefault="00654AF3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37C45714" w14:textId="085AB196" w:rsidR="00654AF3" w:rsidRPr="00654AF3" w:rsidRDefault="00654AF3" w:rsidP="00654AF3">
      <w:pPr>
        <w:spacing w:before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1A5B7A39" wp14:editId="4C35117A">
                <wp:simplePos x="0" y="0"/>
                <wp:positionH relativeFrom="column">
                  <wp:posOffset>3402955</wp:posOffset>
                </wp:positionH>
                <wp:positionV relativeFrom="paragraph">
                  <wp:posOffset>260552</wp:posOffset>
                </wp:positionV>
                <wp:extent cx="1402200" cy="171000"/>
                <wp:effectExtent l="38100" t="38100" r="26670" b="57785"/>
                <wp:wrapNone/>
                <wp:docPr id="16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1402200" cy="171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4987151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6" o:spid="_x0000_s1026" type="#_x0000_t75" style="position:absolute;margin-left:267.25pt;margin-top:19.8pt;width:111.8pt;height:14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">
                <v:imagedata r:id="rId22" o:title="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SELECT * FROM make;</w:t>
      </w:r>
    </w:p>
    <w:sectPr w:rsidR="00654AF3" w:rsidRPr="00654AF3" w:rsidSect="008701C4">
      <w:headerReference w:type="default" r:id="rId23"/>
      <w:footerReference w:type="default" r:id="rId24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679A4D" w14:textId="77777777" w:rsidR="009911DA" w:rsidRDefault="009911DA" w:rsidP="00FE77C4">
      <w:pPr>
        <w:spacing w:after="0" w:line="240" w:lineRule="auto"/>
      </w:pPr>
      <w:r>
        <w:separator/>
      </w:r>
    </w:p>
  </w:endnote>
  <w:endnote w:type="continuationSeparator" w:id="0">
    <w:p w14:paraId="5462A52A" w14:textId="77777777" w:rsidR="009911DA" w:rsidRDefault="009911DA" w:rsidP="00FE77C4">
      <w:pPr>
        <w:spacing w:after="0" w:line="240" w:lineRule="auto"/>
      </w:pPr>
      <w:r>
        <w:continuationSeparator/>
      </w:r>
    </w:p>
  </w:endnote>
  <w:endnote w:type="continuationNotice" w:id="1">
    <w:p w14:paraId="785493EC" w14:textId="77777777" w:rsidR="009911DA" w:rsidRDefault="009911D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66E21" w14:textId="24B23440" w:rsidR="00FE77C4" w:rsidRDefault="00FE77C4" w:rsidP="00FE77C4">
    <w:pPr>
      <w:pStyle w:val="Footer"/>
      <w:pBdr>
        <w:top w:val="thinThickSmallGap" w:sz="24" w:space="1" w:color="823B0B" w:themeColor="accent2" w:themeShade="7F"/>
      </w:pBdr>
      <w:rPr>
        <w:rFonts w:asciiTheme="majorHAnsi" w:hAnsiTheme="majorHAnsi"/>
      </w:rPr>
    </w:pPr>
    <w:r w:rsidRPr="00FE77C4">
      <w:rPr>
        <w:rFonts w:ascii="Times New Roman" w:hAnsi="Times New Roman" w:cs="Times New Roman"/>
        <w:i/>
        <w:iCs/>
        <w:sz w:val="24"/>
        <w:szCs w:val="24"/>
      </w:rPr>
      <w:t>Mehmet Can Ozmen</w:t>
    </w:r>
    <w:r>
      <w:rPr>
        <w:rFonts w:asciiTheme="majorHAnsi" w:hAnsiTheme="majorHAnsi"/>
      </w:rPr>
      <w:tab/>
    </w:r>
    <w:r>
      <w:rPr>
        <w:rFonts w:asciiTheme="majorHAnsi" w:hAnsiTheme="majorHAnsi"/>
      </w:rPr>
      <w:tab/>
      <w:t xml:space="preserve"> </w:t>
    </w:r>
    <w:r w:rsidRPr="00FE77C4">
      <w:rPr>
        <w:rFonts w:ascii="Times New Roman" w:hAnsi="Times New Roman" w:cs="Times New Roman"/>
        <w:sz w:val="20"/>
        <w:szCs w:val="20"/>
      </w:rPr>
      <w:fldChar w:fldCharType="begin"/>
    </w:r>
    <w:r w:rsidRPr="00FE77C4">
      <w:rPr>
        <w:rFonts w:ascii="Times New Roman" w:hAnsi="Times New Roman" w:cs="Times New Roman"/>
        <w:sz w:val="20"/>
        <w:szCs w:val="20"/>
      </w:rPr>
      <w:instrText xml:space="preserve"> PAGE   \* MERGEFORMAT </w:instrText>
    </w:r>
    <w:r w:rsidRPr="00FE77C4">
      <w:rPr>
        <w:rFonts w:ascii="Times New Roman" w:hAnsi="Times New Roman" w:cs="Times New Roman"/>
        <w:sz w:val="20"/>
        <w:szCs w:val="20"/>
      </w:rPr>
      <w:fldChar w:fldCharType="separate"/>
    </w:r>
    <w:r w:rsidRPr="00FE77C4">
      <w:rPr>
        <w:rFonts w:ascii="Times New Roman" w:hAnsi="Times New Roman" w:cs="Times New Roman"/>
        <w:b/>
        <w:bCs/>
        <w:noProof/>
        <w:sz w:val="20"/>
        <w:szCs w:val="20"/>
      </w:rPr>
      <w:t>1</w:t>
    </w:r>
    <w:r w:rsidRPr="00FE77C4">
      <w:rPr>
        <w:rFonts w:ascii="Times New Roman" w:hAnsi="Times New Roman" w:cs="Times New Roman"/>
        <w:b/>
        <w:bCs/>
        <w:noProof/>
        <w:sz w:val="20"/>
        <w:szCs w:val="20"/>
      </w:rPr>
      <w:fldChar w:fldCharType="end"/>
    </w:r>
    <w:r w:rsidRPr="00FE77C4">
      <w:rPr>
        <w:rFonts w:ascii="Times New Roman" w:hAnsi="Times New Roman" w:cs="Times New Roman"/>
        <w:b/>
        <w:bCs/>
        <w:sz w:val="20"/>
        <w:szCs w:val="20"/>
      </w:rPr>
      <w:t xml:space="preserve"> </w:t>
    </w:r>
    <w:r w:rsidRPr="00FE77C4">
      <w:rPr>
        <w:rFonts w:ascii="Times New Roman" w:hAnsi="Times New Roman" w:cs="Times New Roman"/>
        <w:sz w:val="20"/>
        <w:szCs w:val="20"/>
      </w:rPr>
      <w:t>|</w:t>
    </w:r>
    <w:r w:rsidRPr="00FE77C4">
      <w:rPr>
        <w:rFonts w:ascii="Times New Roman" w:hAnsi="Times New Roman" w:cs="Times New Roman"/>
        <w:b/>
        <w:bCs/>
        <w:sz w:val="20"/>
        <w:szCs w:val="20"/>
      </w:rPr>
      <w:t xml:space="preserve"> </w:t>
    </w:r>
    <w:r w:rsidRPr="00FE77C4">
      <w:rPr>
        <w:rFonts w:ascii="Times New Roman" w:hAnsi="Times New Roman" w:cs="Times New Roman"/>
        <w:color w:val="7F7F7F" w:themeColor="background1" w:themeShade="7F"/>
        <w:spacing w:val="60"/>
        <w:sz w:val="20"/>
        <w:szCs w:val="20"/>
      </w:rPr>
      <w:t>Page</w:t>
    </w:r>
  </w:p>
  <w:p w14:paraId="522BD4EF" w14:textId="77777777" w:rsidR="00FE77C4" w:rsidRDefault="00FE77C4" w:rsidP="00FE77C4">
    <w:pPr>
      <w:pStyle w:val="Footer"/>
      <w:rPr>
        <w:rFonts w:ascii="Times New Roman" w:hAnsi="Times New Roman"/>
      </w:rPr>
    </w:pPr>
  </w:p>
  <w:p w14:paraId="4AE4C8C7" w14:textId="77777777" w:rsidR="00FE77C4" w:rsidRDefault="00FE77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74FF69" w14:textId="77777777" w:rsidR="009911DA" w:rsidRDefault="009911DA" w:rsidP="00FE77C4">
      <w:pPr>
        <w:spacing w:after="0" w:line="240" w:lineRule="auto"/>
      </w:pPr>
      <w:r>
        <w:separator/>
      </w:r>
    </w:p>
  </w:footnote>
  <w:footnote w:type="continuationSeparator" w:id="0">
    <w:p w14:paraId="33307215" w14:textId="77777777" w:rsidR="009911DA" w:rsidRDefault="009911DA" w:rsidP="00FE77C4">
      <w:pPr>
        <w:spacing w:after="0" w:line="240" w:lineRule="auto"/>
      </w:pPr>
      <w:r>
        <w:continuationSeparator/>
      </w:r>
    </w:p>
  </w:footnote>
  <w:footnote w:type="continuationNotice" w:id="1">
    <w:p w14:paraId="512D2716" w14:textId="77777777" w:rsidR="009911DA" w:rsidRDefault="009911D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D1233" w14:textId="7A5D4A86" w:rsidR="00A37C84" w:rsidRDefault="00A37C84">
    <w:pPr>
      <w:pStyle w:val="Header"/>
    </w:pPr>
    <w:r>
      <w:rPr>
        <w:noProof/>
      </w:rPr>
      <w:drawing>
        <wp:inline distT="0" distB="0" distL="0" distR="0" wp14:anchorId="6800E2F3" wp14:editId="050F7041">
          <wp:extent cx="2492095" cy="482240"/>
          <wp:effectExtent l="0" t="0" r="0" b="635"/>
          <wp:docPr id="3" name="Picture 3" descr="FSU-CCI-School-of-Information-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SU-CCI-School-of-Information-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92658" cy="4823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92C85"/>
    <w:multiLevelType w:val="hybridMultilevel"/>
    <w:tmpl w:val="3044302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BE2361"/>
    <w:multiLevelType w:val="hybridMultilevel"/>
    <w:tmpl w:val="EFD443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693B4B"/>
    <w:multiLevelType w:val="hybridMultilevel"/>
    <w:tmpl w:val="C63C9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0366E1"/>
    <w:multiLevelType w:val="hybridMultilevel"/>
    <w:tmpl w:val="0AB4EB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D02BF8"/>
    <w:multiLevelType w:val="hybridMultilevel"/>
    <w:tmpl w:val="F64076C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1314805"/>
    <w:multiLevelType w:val="hybridMultilevel"/>
    <w:tmpl w:val="5FA0FF58"/>
    <w:lvl w:ilvl="0" w:tplc="7FD456CC">
      <w:start w:val="1"/>
      <w:numFmt w:val="decimal"/>
      <w:lvlText w:val="%1)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4301E4"/>
    <w:multiLevelType w:val="hybridMultilevel"/>
    <w:tmpl w:val="833279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964B8F"/>
    <w:multiLevelType w:val="hybridMultilevel"/>
    <w:tmpl w:val="32707A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F25D8D"/>
    <w:multiLevelType w:val="hybridMultilevel"/>
    <w:tmpl w:val="7BE69D0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24856654">
    <w:abstractNumId w:val="7"/>
  </w:num>
  <w:num w:numId="2" w16cid:durableId="855146145">
    <w:abstractNumId w:val="3"/>
  </w:num>
  <w:num w:numId="3" w16cid:durableId="1685589039">
    <w:abstractNumId w:val="0"/>
  </w:num>
  <w:num w:numId="4" w16cid:durableId="334041879">
    <w:abstractNumId w:val="2"/>
  </w:num>
  <w:num w:numId="5" w16cid:durableId="1360401036">
    <w:abstractNumId w:val="5"/>
  </w:num>
  <w:num w:numId="6" w16cid:durableId="2093819659">
    <w:abstractNumId w:val="1"/>
  </w:num>
  <w:num w:numId="7" w16cid:durableId="1422146871">
    <w:abstractNumId w:val="4"/>
  </w:num>
  <w:num w:numId="8" w16cid:durableId="1745490743">
    <w:abstractNumId w:val="8"/>
  </w:num>
  <w:num w:numId="9" w16cid:durableId="117260270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tjAwMDYxMzQztjRW0lEKTi0uzszPAykwrgUAwLykwywAAAA="/>
  </w:docVars>
  <w:rsids>
    <w:rsidRoot w:val="00FE77C4"/>
    <w:rsid w:val="00005139"/>
    <w:rsid w:val="000B0200"/>
    <w:rsid w:val="000C71DC"/>
    <w:rsid w:val="000D69D8"/>
    <w:rsid w:val="000E12BE"/>
    <w:rsid w:val="000F7F0E"/>
    <w:rsid w:val="00107F6F"/>
    <w:rsid w:val="00137647"/>
    <w:rsid w:val="001D0EC5"/>
    <w:rsid w:val="00201B9E"/>
    <w:rsid w:val="00263EB5"/>
    <w:rsid w:val="002B1AC7"/>
    <w:rsid w:val="002C31D4"/>
    <w:rsid w:val="002F5AA3"/>
    <w:rsid w:val="003323DE"/>
    <w:rsid w:val="00392CCE"/>
    <w:rsid w:val="003A2D09"/>
    <w:rsid w:val="003D4BA6"/>
    <w:rsid w:val="004232A8"/>
    <w:rsid w:val="004857DA"/>
    <w:rsid w:val="00493780"/>
    <w:rsid w:val="004A4D46"/>
    <w:rsid w:val="005247AF"/>
    <w:rsid w:val="00525AD2"/>
    <w:rsid w:val="00536FC3"/>
    <w:rsid w:val="005649CA"/>
    <w:rsid w:val="005914B7"/>
    <w:rsid w:val="005D629F"/>
    <w:rsid w:val="00603058"/>
    <w:rsid w:val="006073D1"/>
    <w:rsid w:val="0062251F"/>
    <w:rsid w:val="00636008"/>
    <w:rsid w:val="00654AF3"/>
    <w:rsid w:val="006A5FBF"/>
    <w:rsid w:val="00724290"/>
    <w:rsid w:val="00773596"/>
    <w:rsid w:val="00782D25"/>
    <w:rsid w:val="007856F9"/>
    <w:rsid w:val="00794C67"/>
    <w:rsid w:val="007C4DCC"/>
    <w:rsid w:val="007E07DA"/>
    <w:rsid w:val="00862B73"/>
    <w:rsid w:val="008701C4"/>
    <w:rsid w:val="008C5935"/>
    <w:rsid w:val="008E0812"/>
    <w:rsid w:val="0090317D"/>
    <w:rsid w:val="009504D2"/>
    <w:rsid w:val="009911DA"/>
    <w:rsid w:val="009944FB"/>
    <w:rsid w:val="00A37C84"/>
    <w:rsid w:val="00AB16C9"/>
    <w:rsid w:val="00AE79A2"/>
    <w:rsid w:val="00B403FC"/>
    <w:rsid w:val="00B50115"/>
    <w:rsid w:val="00B874B5"/>
    <w:rsid w:val="00C1209B"/>
    <w:rsid w:val="00C36D76"/>
    <w:rsid w:val="00C37AD8"/>
    <w:rsid w:val="00C57E6B"/>
    <w:rsid w:val="00CF4FD1"/>
    <w:rsid w:val="00D50178"/>
    <w:rsid w:val="00D53DE9"/>
    <w:rsid w:val="00DB6B93"/>
    <w:rsid w:val="00DC74E4"/>
    <w:rsid w:val="00DE7587"/>
    <w:rsid w:val="00DF2757"/>
    <w:rsid w:val="00E3602E"/>
    <w:rsid w:val="00E625FF"/>
    <w:rsid w:val="00ED71B4"/>
    <w:rsid w:val="00ED78E5"/>
    <w:rsid w:val="00EE49E1"/>
    <w:rsid w:val="00F44A48"/>
    <w:rsid w:val="00F50EF7"/>
    <w:rsid w:val="00FA0D80"/>
    <w:rsid w:val="00FE63D8"/>
    <w:rsid w:val="00FE77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5EF333"/>
  <w15:chartTrackingRefBased/>
  <w15:docId w15:val="{EFDE21F6-88D0-4663-8666-6723983A8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44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7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7C4"/>
  </w:style>
  <w:style w:type="paragraph" w:styleId="Footer">
    <w:name w:val="footer"/>
    <w:basedOn w:val="Normal"/>
    <w:link w:val="FooterChar"/>
    <w:uiPriority w:val="99"/>
    <w:unhideWhenUsed/>
    <w:rsid w:val="00FE77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7C4"/>
  </w:style>
  <w:style w:type="paragraph" w:styleId="ListParagraph">
    <w:name w:val="List Paragraph"/>
    <w:basedOn w:val="Normal"/>
    <w:uiPriority w:val="34"/>
    <w:qFormat/>
    <w:rsid w:val="00DC74E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247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47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3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ink/ink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05T01:38:32.44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4 80 24575,'28'1'0,"-1"-3"0,1 0 0,44-10 0,-44 7 0,0 2 0,1 0 0,34 2 0,-35 1 0,1 0 0,-1-3 0,34-6 0,-33 4 0,0 1 0,0 2 0,41 1 0,-41 2 0,-1-2 0,1-1 0,46-9 0,-35 5 0,1 1 0,0 2 0,0 1 0,54 6 0,3-1 0,830-3 0,-900 1 0,55 10 0,-55-5 0,53 2 0,-44-7 0,67 13 0,-93-12 0,65 6 0,-48-6 0,43 9 0,-29-4 0,1-2 0,0-2 0,0-2 0,44-5 0,12 1 0,-27 5 0,100 15 0,-132-13 0,53-1 0,-62-4 0,-1 2 0,1 1 0,47 9 0,-53-6 0,0-1 0,37 0 0,-35-2 0,0 0 0,26 6 0,-15-2 0,-32-5 0,0-1 0,1 1 0,-1-1 0,0 2 0,0-1 0,0 1 0,0 0 0,0 0 0,0 0 0,-1 1 0,1 0 0,-1 0 0,1 1 0,-1 0 0,0-1 0,8 9 0,-13-10 0,1 0 0,0 0 0,-1-1 0,1 1 0,-1 0 0,1 0 0,-1 0 0,0-1 0,0 1 0,0 0 0,0 0 0,0 0 0,0 0 0,0-1 0,0 1 0,-1 0 0,1 0 0,-1 0 0,0-1 0,1 1 0,-1 0 0,0-1 0,0 1 0,0 0 0,0-1 0,0 0 0,0 1 0,-3 1 0,-45 44 0,34-34 0,-5 4 0,0 0 0,-1-2 0,0 0 0,-1-2 0,-36 18 0,29-20 0,1 0 0,-1-2 0,-1-1 0,0-2 0,0 0 0,-36 1 0,-187-6 0,120-4 0,-1406 3 0,1521-1 0,-1-1 0,-31-7 0,-33-4 0,11 13 0,41 1 0,0-1 0,0-2 0,-58-11 0,59 7 0,-57-3 0,-6-1 0,58 5 0,-47 0 0,53 4 0,-1-1 0,-48-9 0,43 5 0,0 2 0,0 1 0,1 2 0,-52 4 0,36 0 0,-56-6 0,-17-19 0,119 22 0,0 0 0,0-1 0,0 1 0,0-1 0,0 1 0,1-1 0,-1 0 0,0-1 0,0 1 0,1-1 0,-1 1 0,1-1 0,-1 0 0,1 0 0,0-1 0,0 1 0,0-1 0,0 1 0,0-1 0,1 0 0,-1 0 0,1-1 0,0 1 0,0 0 0,0-1 0,0 1 0,0-1 0,1 1 0,0-1 0,-1 0 0,2 0 0,-1 0 0,0 1 0,1-1 0,-1 0 0,1 0 0,0 0 0,1 0 0,-1 0 0,1 0 0,-1 0 0,1 0 0,0 1 0,1-1 0,-1 0 0,1 1 0,-1-1 0,5-6 0,0 2 0,0 1 0,0 0 0,1 0 0,0 0 0,0 1 0,16-11 0,-14 11 0,-1-1 0,0 1 0,0-1 0,0-1 0,11-14 0,-9 9-1365,-1 1-546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23CE1F-6404-46C3-B3AA-7ADA0E6616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7</Pages>
  <Words>410</Words>
  <Characters>2341</Characters>
  <Application>Microsoft Office Word</Application>
  <DocSecurity>0</DocSecurity>
  <Lines>19</Lines>
  <Paragraphs>5</Paragraphs>
  <ScaleCrop>false</ScaleCrop>
  <Company/>
  <LinksUpToDate>false</LinksUpToDate>
  <CharactersWithSpaces>2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Ozmen</dc:creator>
  <cp:keywords/>
  <dc:description/>
  <cp:lastModifiedBy>Mehmet Ozmen</cp:lastModifiedBy>
  <cp:revision>59</cp:revision>
  <dcterms:created xsi:type="dcterms:W3CDTF">2020-10-26T02:12:00Z</dcterms:created>
  <dcterms:modified xsi:type="dcterms:W3CDTF">2022-12-05T21:05:00Z</dcterms:modified>
</cp:coreProperties>
</file>